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amas,</w:t>
      </w:r>
      <w:r>
        <w:t xml:space="preserve"> </w:t>
      </w:r>
      <w:r>
        <w:t xml:space="preserve">Th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ahamas, The received a score of 49.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ahamas, The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amas, The received a score of</w:t>
      </w:r>
      <w:r>
        <w:t xml:space="preserve"> </w:t>
      </w:r>
      <w:r>
        <w:rPr>
          <w:b/>
          <w:bCs/>
        </w:rPr>
        <w:t xml:space="preserve">2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ahamas, The received a score of 49.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ahamas, The received a score of 36.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ahamas, The received a score of 7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ahamas, The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ahamas, Th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ahamas, Th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ahamas, The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ahamas, The received a score of 0.4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ahamas, The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ahamas, The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ahamas, The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ahamas, The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ahamas, The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ahamas, The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ahamas, The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D2F0A5-64B8-405E-948E-04C0B08B94CF}"/>
</file>

<file path=customXml/itemProps2.xml><?xml version="1.0" encoding="utf-8"?>
<ds:datastoreItem xmlns:ds="http://schemas.openxmlformats.org/officeDocument/2006/customXml" ds:itemID="{76B3C160-3924-44A7-A018-063828DDFACE}"/>
</file>

<file path=customXml/itemProps3.xml><?xml version="1.0" encoding="utf-8"?>
<ds:datastoreItem xmlns:ds="http://schemas.openxmlformats.org/officeDocument/2006/customXml" ds:itemID="{74D64B9C-72A5-4422-AAC9-C2685ED74E7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11:33Z</dcterms:created>
  <dcterms:modified xsi:type="dcterms:W3CDTF">2024-11-01T10: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ahamas, Th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